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33B1" w:rsidRDefault="00F7738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ide and Go Assignment: </w:t>
      </w:r>
      <w:r w:rsidR="00376A5D">
        <w:rPr>
          <w:b/>
          <w:bCs/>
          <w:sz w:val="32"/>
          <w:szCs w:val="32"/>
        </w:rPr>
        <w:t xml:space="preserve">Task </w:t>
      </w:r>
      <w:r w:rsidR="00ED1674">
        <w:rPr>
          <w:b/>
          <w:bCs/>
          <w:sz w:val="32"/>
          <w:szCs w:val="32"/>
        </w:rPr>
        <w:t>Instructions</w:t>
      </w:r>
    </w:p>
    <w:p w:rsidR="00B406E0" w:rsidRPr="00B406E0" w:rsidRDefault="00B406E0">
      <w:pPr>
        <w:rPr>
          <w:bCs/>
          <w:sz w:val="24"/>
          <w:szCs w:val="32"/>
        </w:rPr>
      </w:pPr>
      <w:r w:rsidRPr="00B406E0">
        <w:rPr>
          <w:bCs/>
          <w:sz w:val="24"/>
          <w:szCs w:val="32"/>
        </w:rPr>
        <w:t>Create a document that contains the following</w:t>
      </w:r>
      <w:r>
        <w:rPr>
          <w:bCs/>
          <w:sz w:val="24"/>
          <w:szCs w:val="32"/>
        </w:rPr>
        <w:t>:</w:t>
      </w:r>
    </w:p>
    <w:p w:rsidR="00381955" w:rsidRDefault="00381955" w:rsidP="00D62D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siness Case</w:t>
      </w:r>
      <w:r w:rsidR="001C1B04">
        <w:rPr>
          <w:b/>
          <w:bCs/>
        </w:rPr>
        <w:t xml:space="preserve"> (10pts)</w:t>
      </w:r>
    </w:p>
    <w:p w:rsidR="00381955" w:rsidRDefault="00381955" w:rsidP="00381955">
      <w:pPr>
        <w:pStyle w:val="ListParagraph"/>
        <w:numPr>
          <w:ilvl w:val="1"/>
          <w:numId w:val="1"/>
        </w:numPr>
        <w:rPr>
          <w:bCs/>
        </w:rPr>
      </w:pPr>
      <w:r w:rsidRPr="00381955">
        <w:rPr>
          <w:bCs/>
        </w:rPr>
        <w:t>What does it cost to make this app?</w:t>
      </w:r>
    </w:p>
    <w:p w:rsidR="00381955" w:rsidRDefault="00381955" w:rsidP="00381955">
      <w:pPr>
        <w:pStyle w:val="ListParagraph"/>
        <w:ind w:left="1080"/>
        <w:rPr>
          <w:bCs/>
        </w:rPr>
      </w:pPr>
      <w:r w:rsidRPr="00381955">
        <w:rPr>
          <w:bCs/>
        </w:rPr>
        <w:t>Make a list of cost-factors for developing this app. Try to make (‘best effort’) estimates for the actual costs of each factor.</w:t>
      </w:r>
      <w:r>
        <w:rPr>
          <w:bCs/>
        </w:rPr>
        <w:t xml:space="preserve"> You may work with a range, like minimum and maximum – to capture the uncertainty of your estimates.</w:t>
      </w:r>
    </w:p>
    <w:p w:rsidR="00381955" w:rsidRPr="00381955" w:rsidRDefault="00381955" w:rsidP="00381955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What are the revenues of this app?</w:t>
      </w:r>
    </w:p>
    <w:p w:rsidR="00381955" w:rsidRDefault="00381955" w:rsidP="00381955">
      <w:pPr>
        <w:pStyle w:val="ListParagraph"/>
        <w:ind w:left="1080"/>
        <w:rPr>
          <w:bCs/>
        </w:rPr>
      </w:pPr>
      <w:r>
        <w:rPr>
          <w:bCs/>
        </w:rPr>
        <w:t>How does this app bring in money? Does it lead to more sales? Does it enable the replacement of other (existing) systems/</w:t>
      </w:r>
      <w:r w:rsidR="00376A5D">
        <w:rPr>
          <w:bCs/>
        </w:rPr>
        <w:t>personnel</w:t>
      </w:r>
      <w:r>
        <w:rPr>
          <w:bCs/>
        </w:rPr>
        <w:t>?</w:t>
      </w:r>
    </w:p>
    <w:p w:rsidR="00381955" w:rsidRPr="00381955" w:rsidRDefault="00381955" w:rsidP="00381955">
      <w:pPr>
        <w:pStyle w:val="ListParagraph"/>
        <w:ind w:left="1080"/>
        <w:rPr>
          <w:bCs/>
        </w:rPr>
      </w:pPr>
    </w:p>
    <w:p w:rsidR="00376A5D" w:rsidRDefault="00376A5D" w:rsidP="00D62D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echnical Feasibility / Risks</w:t>
      </w:r>
      <w:r w:rsidR="001C1B04">
        <w:rPr>
          <w:b/>
          <w:bCs/>
        </w:rPr>
        <w:t xml:space="preserve"> (10 pts)</w:t>
      </w:r>
    </w:p>
    <w:p w:rsidR="000E5D79" w:rsidRDefault="000E5D79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Which technical infrastructure will be needed in order to realize this system?</w:t>
      </w:r>
    </w:p>
    <w:p w:rsidR="000E5D79" w:rsidRDefault="000E5D79" w:rsidP="000E5D79">
      <w:pPr>
        <w:pStyle w:val="ListParagraph"/>
        <w:ind w:left="1080"/>
        <w:rPr>
          <w:bCs/>
        </w:rPr>
      </w:pPr>
      <w:r>
        <w:rPr>
          <w:bCs/>
        </w:rPr>
        <w:t xml:space="preserve">Consider: which computers, sensors, </w:t>
      </w:r>
      <w:proofErr w:type="gramStart"/>
      <w:r>
        <w:rPr>
          <w:bCs/>
        </w:rPr>
        <w:t>network, ….</w:t>
      </w:r>
      <w:proofErr w:type="gramEnd"/>
    </w:p>
    <w:p w:rsidR="00376A5D" w:rsidRP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 w:rsidRPr="00376A5D">
        <w:rPr>
          <w:bCs/>
        </w:rPr>
        <w:t>Will the system require any completely new technology</w:t>
      </w:r>
      <w:r w:rsidR="00F7738E">
        <w:rPr>
          <w:bCs/>
        </w:rPr>
        <w:t xml:space="preserve"> – either software or hardware</w:t>
      </w:r>
      <w:r w:rsidRPr="00376A5D">
        <w:rPr>
          <w:bCs/>
        </w:rPr>
        <w:t>? Will this be a risk to the success of the system?</w:t>
      </w:r>
    </w:p>
    <w:p w:rsidR="00376A5D" w:rsidRP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 w:rsidRPr="00376A5D">
        <w:rPr>
          <w:bCs/>
        </w:rPr>
        <w:t>Can you think of any other technical risks to the development of the system?</w:t>
      </w:r>
    </w:p>
    <w:p w:rsidR="00376A5D" w:rsidRPr="00376A5D" w:rsidRDefault="00376A5D" w:rsidP="00376A5D">
      <w:pPr>
        <w:pStyle w:val="ListParagraph"/>
        <w:ind w:left="1080"/>
        <w:rPr>
          <w:bCs/>
        </w:rPr>
      </w:pPr>
    </w:p>
    <w:p w:rsidR="00376A5D" w:rsidRDefault="00376A5D" w:rsidP="00376A5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keholders</w:t>
      </w:r>
      <w:r w:rsidR="001C1B04">
        <w:rPr>
          <w:b/>
          <w:bCs/>
        </w:rPr>
        <w:t xml:space="preserve"> (10 pts)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D</w:t>
      </w:r>
      <w:r w:rsidRPr="00376A5D">
        <w:rPr>
          <w:bCs/>
        </w:rPr>
        <w:t xml:space="preserve">escribe </w:t>
      </w:r>
      <w:r>
        <w:rPr>
          <w:bCs/>
        </w:rPr>
        <w:t>the stakeholders of this system (describe at least 5, and at most 7 stakeholders)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For each stakeholder, describe one or more of his interest (‘stake’) in the system.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Are there any legal regulations that apply to this app?</w:t>
      </w:r>
    </w:p>
    <w:p w:rsidR="00376A5D" w:rsidRPr="00376A5D" w:rsidRDefault="00376A5D" w:rsidP="00376A5D">
      <w:pPr>
        <w:pStyle w:val="ListParagraph"/>
        <w:ind w:left="1080"/>
        <w:rPr>
          <w:bCs/>
        </w:rPr>
      </w:pPr>
    </w:p>
    <w:p w:rsidR="00376A5D" w:rsidRDefault="00376A5D" w:rsidP="00D62D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Forces and Drivers</w:t>
      </w:r>
      <w:r w:rsidR="001C1B04">
        <w:rPr>
          <w:b/>
          <w:bCs/>
        </w:rPr>
        <w:t xml:space="preserve"> (10 pts)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 w:rsidRPr="00376A5D">
        <w:rPr>
          <w:bCs/>
        </w:rPr>
        <w:t>Describe at least 7 forces that apply to the design of this system.</w:t>
      </w:r>
    </w:p>
    <w:p w:rsidR="00376A5D" w:rsidRP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 xml:space="preserve">Which of these forces do you think are </w:t>
      </w:r>
      <w:r w:rsidRPr="00376A5D">
        <w:rPr>
          <w:bCs/>
          <w:i/>
        </w:rPr>
        <w:t>architectural drivers</w:t>
      </w:r>
      <w:r>
        <w:rPr>
          <w:bCs/>
          <w:i/>
        </w:rPr>
        <w:t xml:space="preserve">? </w:t>
      </w:r>
      <w:r w:rsidRPr="00376A5D">
        <w:rPr>
          <w:bCs/>
        </w:rPr>
        <w:t>Explain why.</w:t>
      </w:r>
    </w:p>
    <w:p w:rsidR="00376A5D" w:rsidRDefault="00376A5D" w:rsidP="00376A5D">
      <w:pPr>
        <w:pStyle w:val="ListParagraph"/>
        <w:ind w:left="360"/>
        <w:rPr>
          <w:b/>
          <w:bCs/>
        </w:rPr>
      </w:pPr>
    </w:p>
    <w:p w:rsidR="00F7738E" w:rsidRDefault="00F7738E" w:rsidP="00D62D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Requirements</w:t>
      </w:r>
      <w:r w:rsidR="001C1B04">
        <w:rPr>
          <w:b/>
          <w:bCs/>
        </w:rPr>
        <w:t xml:space="preserve"> (10 pts)</w:t>
      </w:r>
    </w:p>
    <w:p w:rsidR="00F7738E" w:rsidRPr="00F7738E" w:rsidRDefault="00F7738E" w:rsidP="00F7738E">
      <w:pPr>
        <w:ind w:left="360"/>
        <w:rPr>
          <w:bCs/>
        </w:rPr>
      </w:pPr>
      <w:r w:rsidRPr="00F7738E">
        <w:rPr>
          <w:bCs/>
        </w:rPr>
        <w:t>Create a requirements for this system. Do this as ‘lightweight’ as possible.</w:t>
      </w:r>
      <w:r w:rsidRPr="00F7738E">
        <w:rPr>
          <w:bCs/>
        </w:rPr>
        <w:br/>
        <w:t xml:space="preserve">Your Requirement Document shall have the following: </w:t>
      </w:r>
    </w:p>
    <w:p w:rsidR="00F7738E" w:rsidRPr="00F7738E" w:rsidRDefault="00F7738E" w:rsidP="00F7738E">
      <w:pPr>
        <w:pStyle w:val="ListParagraph"/>
        <w:numPr>
          <w:ilvl w:val="0"/>
          <w:numId w:val="8"/>
        </w:numPr>
        <w:rPr>
          <w:bCs/>
        </w:rPr>
      </w:pPr>
      <w:r w:rsidRPr="00F7738E">
        <w:rPr>
          <w:bCs/>
        </w:rPr>
        <w:t>The document shall have information regarding authors, date and version</w:t>
      </w:r>
    </w:p>
    <w:p w:rsidR="00F7738E" w:rsidRPr="00F7738E" w:rsidRDefault="00F7738E" w:rsidP="00F7738E">
      <w:pPr>
        <w:pStyle w:val="ListParagraph"/>
        <w:numPr>
          <w:ilvl w:val="0"/>
          <w:numId w:val="8"/>
        </w:numPr>
        <w:rPr>
          <w:bCs/>
        </w:rPr>
      </w:pPr>
      <w:r w:rsidRPr="00F7738E">
        <w:rPr>
          <w:bCs/>
        </w:rPr>
        <w:t>Requirements shall be numbered</w:t>
      </w:r>
    </w:p>
    <w:p w:rsidR="00F7738E" w:rsidRPr="00F7738E" w:rsidRDefault="00F7738E" w:rsidP="00F7738E">
      <w:pPr>
        <w:pStyle w:val="ListParagraph"/>
        <w:numPr>
          <w:ilvl w:val="0"/>
          <w:numId w:val="8"/>
        </w:numPr>
        <w:rPr>
          <w:b/>
          <w:bCs/>
        </w:rPr>
      </w:pPr>
      <w:r w:rsidRPr="00F7738E">
        <w:rPr>
          <w:bCs/>
        </w:rPr>
        <w:t xml:space="preserve">The document shall include 10 functional requirements </w:t>
      </w:r>
    </w:p>
    <w:p w:rsidR="00F7738E" w:rsidRPr="00F7738E" w:rsidRDefault="00F7738E" w:rsidP="00F7738E">
      <w:pPr>
        <w:pStyle w:val="ListParagraph"/>
        <w:numPr>
          <w:ilvl w:val="0"/>
          <w:numId w:val="8"/>
        </w:numPr>
        <w:rPr>
          <w:b/>
          <w:bCs/>
        </w:rPr>
      </w:pPr>
      <w:r w:rsidRPr="00F7738E">
        <w:rPr>
          <w:bCs/>
        </w:rPr>
        <w:t>The document shall identify at least 5 quality requirements on the system.</w:t>
      </w:r>
    </w:p>
    <w:p w:rsidR="00F7738E" w:rsidRPr="00F7738E" w:rsidRDefault="00F7738E" w:rsidP="00F7738E">
      <w:pPr>
        <w:pStyle w:val="ListParagraph"/>
        <w:rPr>
          <w:b/>
          <w:bCs/>
        </w:rPr>
      </w:pPr>
    </w:p>
    <w:p w:rsidR="00D62D91" w:rsidRPr="00D62D91" w:rsidRDefault="00D62D91" w:rsidP="00D62D91">
      <w:pPr>
        <w:pStyle w:val="ListParagraph"/>
        <w:numPr>
          <w:ilvl w:val="0"/>
          <w:numId w:val="1"/>
        </w:numPr>
        <w:rPr>
          <w:b/>
          <w:bCs/>
        </w:rPr>
      </w:pPr>
      <w:r w:rsidRPr="00D62D91">
        <w:rPr>
          <w:b/>
          <w:bCs/>
        </w:rPr>
        <w:t>Use case</w:t>
      </w:r>
      <w:r w:rsidR="00F7738E">
        <w:rPr>
          <w:b/>
          <w:bCs/>
        </w:rPr>
        <w:t xml:space="preserve"> diagram</w:t>
      </w:r>
      <w:r w:rsidR="001C1B04">
        <w:rPr>
          <w:b/>
          <w:bCs/>
        </w:rPr>
        <w:t xml:space="preserve"> (10 pts)</w:t>
      </w:r>
    </w:p>
    <w:p w:rsidR="00F7738E" w:rsidRDefault="00F7738E" w:rsidP="005D4C2A">
      <w:pPr>
        <w:pStyle w:val="ListParagraph"/>
        <w:ind w:left="408"/>
      </w:pPr>
      <w:r>
        <w:t xml:space="preserve">Create a </w:t>
      </w:r>
      <w:r w:rsidR="00D62D91">
        <w:t xml:space="preserve">use case diagram </w:t>
      </w:r>
      <w:r>
        <w:t>for this system.</w:t>
      </w:r>
    </w:p>
    <w:p w:rsidR="00D62D91" w:rsidRDefault="00F7738E" w:rsidP="005D4C2A">
      <w:pPr>
        <w:pStyle w:val="ListParagraph"/>
        <w:ind w:left="408"/>
      </w:pPr>
      <w:r>
        <w:t xml:space="preserve">The use case diagram </w:t>
      </w:r>
      <w:r w:rsidR="00D62D91">
        <w:t xml:space="preserve">should present the </w:t>
      </w:r>
      <w:r>
        <w:t xml:space="preserve">main </w:t>
      </w:r>
      <w:r w:rsidR="00D62D91">
        <w:t>interaction</w:t>
      </w:r>
      <w:r>
        <w:t>s between the system</w:t>
      </w:r>
      <w:r w:rsidR="00D62D91">
        <w:t xml:space="preserve"> and the users. </w:t>
      </w:r>
      <w:r>
        <w:t>The use case diagram should explicitly mention any external systems that are involved in this system.</w:t>
      </w:r>
    </w:p>
    <w:p w:rsidR="00F7738E" w:rsidRDefault="00F7738E" w:rsidP="005D4C2A">
      <w:pPr>
        <w:pStyle w:val="ListParagraph"/>
        <w:ind w:left="408"/>
      </w:pPr>
    </w:p>
    <w:p w:rsidR="00F7738E" w:rsidRPr="00F7738E" w:rsidRDefault="00F7738E" w:rsidP="00F7738E">
      <w:pPr>
        <w:pStyle w:val="ListParagraph"/>
        <w:numPr>
          <w:ilvl w:val="0"/>
          <w:numId w:val="1"/>
        </w:numPr>
        <w:rPr>
          <w:b/>
        </w:rPr>
      </w:pPr>
      <w:r w:rsidRPr="00F7738E">
        <w:rPr>
          <w:b/>
        </w:rPr>
        <w:t>Subsystems</w:t>
      </w:r>
      <w:r w:rsidR="001C1B04">
        <w:rPr>
          <w:b/>
        </w:rPr>
        <w:t xml:space="preserve"> (10 pts)</w:t>
      </w:r>
      <w:bookmarkStart w:id="0" w:name="_GoBack"/>
      <w:bookmarkEnd w:id="0"/>
    </w:p>
    <w:p w:rsidR="00376A5D" w:rsidRDefault="00F7738E" w:rsidP="00F7738E">
      <w:pPr>
        <w:pStyle w:val="ListParagraph"/>
        <w:numPr>
          <w:ilvl w:val="1"/>
          <w:numId w:val="1"/>
        </w:numPr>
      </w:pPr>
      <w:r>
        <w:t>Can you identify which subsystems will be needed in this system?</w:t>
      </w:r>
    </w:p>
    <w:p w:rsidR="00AE466A" w:rsidRPr="00D62D91" w:rsidRDefault="00F7738E" w:rsidP="002E6A5B">
      <w:pPr>
        <w:pStyle w:val="ListParagraph"/>
        <w:numPr>
          <w:ilvl w:val="1"/>
          <w:numId w:val="1"/>
        </w:numPr>
      </w:pPr>
      <w:r>
        <w:t>Give a concise description of the main responsibility of each subsystem.</w:t>
      </w:r>
      <w:r>
        <w:br/>
        <w:t>Hint: avoid enumerating detailed functionality.</w:t>
      </w:r>
      <w:r w:rsidR="00E80CCA">
        <w:t xml:space="preserve"> </w:t>
      </w:r>
    </w:p>
    <w:sectPr w:rsidR="00AE466A" w:rsidRPr="00D62D91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68F0" w:rsidRDefault="001068F0" w:rsidP="00F7738E">
      <w:pPr>
        <w:spacing w:after="0" w:line="240" w:lineRule="auto"/>
      </w:pPr>
      <w:r>
        <w:separator/>
      </w:r>
    </w:p>
  </w:endnote>
  <w:endnote w:type="continuationSeparator" w:id="0">
    <w:p w:rsidR="001068F0" w:rsidRDefault="001068F0" w:rsidP="00F77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738E" w:rsidRDefault="00F7738E">
    <w:pPr>
      <w:pStyle w:val="Footer"/>
    </w:pPr>
    <w:proofErr w:type="spellStart"/>
    <w:r>
      <w:t>B.Sc</w:t>
    </w:r>
    <w:proofErr w:type="spellEnd"/>
    <w:r>
      <w:t xml:space="preserve"> Software Engineering, Software Architecture, 2019</w:t>
    </w:r>
    <w:r>
      <w:tab/>
      <w:t xml:space="preserve">Michel Chaudron and </w:t>
    </w:r>
    <w:proofErr w:type="spellStart"/>
    <w:r>
      <w:t>Rodi</w:t>
    </w:r>
    <w:proofErr w:type="spellEnd"/>
    <w:r>
      <w:t xml:space="preserve"> </w:t>
    </w:r>
    <w:proofErr w:type="spellStart"/>
    <w:r>
      <w:t>Jolak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68F0" w:rsidRDefault="001068F0" w:rsidP="00F7738E">
      <w:pPr>
        <w:spacing w:after="0" w:line="240" w:lineRule="auto"/>
      </w:pPr>
      <w:r>
        <w:separator/>
      </w:r>
    </w:p>
  </w:footnote>
  <w:footnote w:type="continuationSeparator" w:id="0">
    <w:p w:rsidR="001068F0" w:rsidRDefault="001068F0" w:rsidP="00F773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F1032"/>
    <w:multiLevelType w:val="hybridMultilevel"/>
    <w:tmpl w:val="FF4CBE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E66183"/>
    <w:multiLevelType w:val="hybridMultilevel"/>
    <w:tmpl w:val="51745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55C46"/>
    <w:multiLevelType w:val="hybridMultilevel"/>
    <w:tmpl w:val="E7A677F0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64604818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1D001B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81600C"/>
    <w:multiLevelType w:val="hybridMultilevel"/>
    <w:tmpl w:val="02224044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48070B"/>
    <w:multiLevelType w:val="hybridMultilevel"/>
    <w:tmpl w:val="9FF898D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61E667E"/>
    <w:multiLevelType w:val="hybridMultilevel"/>
    <w:tmpl w:val="7C5EC2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992AED"/>
    <w:multiLevelType w:val="hybridMultilevel"/>
    <w:tmpl w:val="179E5340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6249C5"/>
    <w:multiLevelType w:val="hybridMultilevel"/>
    <w:tmpl w:val="8F6A5E24"/>
    <w:lvl w:ilvl="0" w:tplc="041D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AwtTAxNzE0t7BQ0lEKTi0uzszPAykwrgUAW8j0piwAAAA="/>
  </w:docVars>
  <w:rsids>
    <w:rsidRoot w:val="00CB76E7"/>
    <w:rsid w:val="00060FA6"/>
    <w:rsid w:val="00092ECF"/>
    <w:rsid w:val="000E5D79"/>
    <w:rsid w:val="001068F0"/>
    <w:rsid w:val="001C1B04"/>
    <w:rsid w:val="00207848"/>
    <w:rsid w:val="002A74D8"/>
    <w:rsid w:val="002B33B1"/>
    <w:rsid w:val="002E6A5B"/>
    <w:rsid w:val="00330ABB"/>
    <w:rsid w:val="00376A5D"/>
    <w:rsid w:val="00381955"/>
    <w:rsid w:val="0042593A"/>
    <w:rsid w:val="00440020"/>
    <w:rsid w:val="005D4C2A"/>
    <w:rsid w:val="00855614"/>
    <w:rsid w:val="008F78DD"/>
    <w:rsid w:val="00925183"/>
    <w:rsid w:val="009C4794"/>
    <w:rsid w:val="00AC213E"/>
    <w:rsid w:val="00AE27FF"/>
    <w:rsid w:val="00AE466A"/>
    <w:rsid w:val="00B406E0"/>
    <w:rsid w:val="00BC75AE"/>
    <w:rsid w:val="00CB76E7"/>
    <w:rsid w:val="00D62D91"/>
    <w:rsid w:val="00D95327"/>
    <w:rsid w:val="00E02EF3"/>
    <w:rsid w:val="00E80CCA"/>
    <w:rsid w:val="00ED1674"/>
    <w:rsid w:val="00F00917"/>
    <w:rsid w:val="00F7738E"/>
    <w:rsid w:val="00FE4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A755273-AD1F-4A38-90FA-81835A748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D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7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38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77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38E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lmers</Company>
  <LinksUpToDate>false</LinksUpToDate>
  <CharactersWithSpaces>2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i Jolak</dc:creator>
  <cp:keywords/>
  <dc:description/>
  <cp:lastModifiedBy>Michel Chaudron</cp:lastModifiedBy>
  <cp:revision>7</cp:revision>
  <dcterms:created xsi:type="dcterms:W3CDTF">2019-09-11T20:09:00Z</dcterms:created>
  <dcterms:modified xsi:type="dcterms:W3CDTF">2019-09-18T14:10:00Z</dcterms:modified>
</cp:coreProperties>
</file>